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Ind w:w="14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70"/>
        <w:gridCol w:w="5766"/>
        <w:gridCol w:w="2184"/>
        <w:gridCol w:w="1832"/>
        <w:gridCol w:w="5219"/>
      </w:tblGrid>
      <w:tr w:rsidR="00B87CB5" w14:paraId="25C7C534" w14:textId="77777777">
        <w:trPr>
          <w:trHeight w:val="961"/>
        </w:trPr>
        <w:tc>
          <w:tcPr>
            <w:tcW w:w="18471" w:type="dxa"/>
            <w:gridSpan w:val="5"/>
            <w:tcBorders>
              <w:left w:val="single" w:sz="12" w:space="0" w:color="FFFFFF"/>
              <w:bottom w:val="single" w:sz="8" w:space="0" w:color="000000"/>
            </w:tcBorders>
            <w:shd w:val="clear" w:color="auto" w:fill="A4A4A4"/>
          </w:tcPr>
          <w:p w14:paraId="448B85A0" w14:textId="77777777" w:rsidR="0054002A" w:rsidRDefault="000E77C6">
            <w:pPr>
              <w:pStyle w:val="TableParagraph"/>
              <w:tabs>
                <w:tab w:val="left" w:pos="5605"/>
                <w:tab w:val="left" w:pos="12927"/>
              </w:tabs>
              <w:spacing w:before="64"/>
              <w:ind w:left="93"/>
              <w:rPr>
                <w:rFonts w:ascii="Times New Roman"/>
                <w:sz w:val="40"/>
              </w:rPr>
            </w:pPr>
            <w:r>
              <w:rPr>
                <w:rFonts w:ascii="Times New Roman" w:eastAsiaTheme="minorHAnsi" w:hAnsi="Times New Roman" w:cs="Times New Roman"/>
                <w:noProof/>
                <w:sz w:val="24"/>
                <w:szCs w:val="24"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8F28781" wp14:editId="23B1C06F">
                      <wp:simplePos x="0" y="0"/>
                      <wp:positionH relativeFrom="column">
                        <wp:posOffset>8788128</wp:posOffset>
                      </wp:positionH>
                      <wp:positionV relativeFrom="paragraph">
                        <wp:posOffset>26035</wp:posOffset>
                      </wp:positionV>
                      <wp:extent cx="2895600" cy="609600"/>
                      <wp:effectExtent l="0" t="0" r="19050" b="19050"/>
                      <wp:wrapNone/>
                      <wp:docPr id="30" name="Rectangle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95600" cy="609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B45204D" w14:textId="77777777" w:rsidR="000E77C6" w:rsidRPr="000E77C6" w:rsidRDefault="000E77C6" w:rsidP="000E77C6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color w:val="000000" w:themeColor="text1"/>
                                      <w:sz w:val="16"/>
                                      <w:szCs w:val="16"/>
                                    </w:rPr>
                                  </w:pPr>
                                  <w:r w:rsidRPr="000E77C6">
                                    <w:rPr>
                                      <w:color w:val="000000" w:themeColor="text1"/>
                                      <w:sz w:val="16"/>
                                      <w:szCs w:val="16"/>
                                    </w:rPr>
                                    <w:t>CHAVDA CHIRAG BIPINBHAI (190210116013)</w:t>
                                  </w:r>
                                </w:p>
                                <w:p w14:paraId="05F50BE8" w14:textId="77777777" w:rsidR="000E77C6" w:rsidRPr="000E77C6" w:rsidRDefault="000E77C6" w:rsidP="000E77C6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color w:val="000000" w:themeColor="text1"/>
                                      <w:sz w:val="16"/>
                                      <w:szCs w:val="16"/>
                                    </w:rPr>
                                  </w:pPr>
                                  <w:r w:rsidRPr="000E77C6">
                                    <w:rPr>
                                      <w:color w:val="000000" w:themeColor="text1"/>
                                      <w:sz w:val="16"/>
                                      <w:szCs w:val="16"/>
                                    </w:rPr>
                                    <w:t>KUKADIYA AKHIL HARESHBHAI (190210116033)</w:t>
                                  </w:r>
                                </w:p>
                                <w:p w14:paraId="24D68645" w14:textId="77777777" w:rsidR="000E77C6" w:rsidRPr="000E77C6" w:rsidRDefault="000E77C6" w:rsidP="000E77C6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color w:val="000000" w:themeColor="text1"/>
                                      <w:sz w:val="16"/>
                                      <w:szCs w:val="16"/>
                                    </w:rPr>
                                  </w:pPr>
                                  <w:r w:rsidRPr="000E77C6">
                                    <w:rPr>
                                      <w:color w:val="000000" w:themeColor="text1"/>
                                      <w:sz w:val="16"/>
                                      <w:szCs w:val="16"/>
                                    </w:rPr>
                                    <w:t>SONGARA SAGAR RAVJIBHAI (190210116075)</w:t>
                                  </w:r>
                                </w:p>
                                <w:p w14:paraId="54E9C761" w14:textId="77777777" w:rsidR="000E77C6" w:rsidRPr="000E77C6" w:rsidRDefault="000E77C6" w:rsidP="000E77C6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rPr>
                                      <w:color w:val="000000" w:themeColor="text1"/>
                                      <w:sz w:val="16"/>
                                      <w:szCs w:val="16"/>
                                    </w:rPr>
                                  </w:pPr>
                                  <w:r w:rsidRPr="000E77C6">
                                    <w:rPr>
                                      <w:color w:val="000000" w:themeColor="text1"/>
                                      <w:sz w:val="16"/>
                                      <w:szCs w:val="16"/>
                                    </w:rPr>
                                    <w:t>KAJALIYA CHARCHIL CHETANKUMAR (170210116025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08F28781" id="Rectangle 30" o:spid="_x0000_s1026" style="position:absolute;left:0;text-align:left;margin-left:692pt;margin-top:2.05pt;width:228pt;height:4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" fillcolor="yellow" strokecolor="black [1600]" strokeweight="2pt">
                      <v:textbox>
                        <w:txbxContent>
                          <w:p w14:paraId="5B45204D" w14:textId="77777777" w:rsidR="000E77C6" w:rsidRPr="000E77C6" w:rsidRDefault="000E77C6" w:rsidP="000E77C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0E77C6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CHAVDA CHIRAG BIPINBHAI (190210116013)</w:t>
                            </w:r>
                          </w:p>
                          <w:p w14:paraId="05F50BE8" w14:textId="77777777" w:rsidR="000E77C6" w:rsidRPr="000E77C6" w:rsidRDefault="000E77C6" w:rsidP="000E77C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0E77C6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KUKADIYA AKHIL HARESHBHAI (190210116033)</w:t>
                            </w:r>
                          </w:p>
                          <w:p w14:paraId="24D68645" w14:textId="77777777" w:rsidR="000E77C6" w:rsidRPr="000E77C6" w:rsidRDefault="000E77C6" w:rsidP="000E77C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0E77C6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SONGARA SAGAR RAVJIBHAI (190210116075)</w:t>
                            </w:r>
                          </w:p>
                          <w:p w14:paraId="54E9C761" w14:textId="77777777" w:rsidR="000E77C6" w:rsidRPr="000E77C6" w:rsidRDefault="000E77C6" w:rsidP="000E77C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0E77C6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KAJALIYA CHARCHIL CHETANKUMAR (170210116025)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1645A">
              <w:rPr>
                <w:rFonts w:ascii="Times New Roman"/>
                <w:sz w:val="40"/>
              </w:rPr>
              <w:t xml:space="preserve">The </w:t>
            </w:r>
            <w:proofErr w:type="gramStart"/>
            <w:r w:rsidR="0051645A">
              <w:rPr>
                <w:rFonts w:ascii="Times New Roman"/>
                <w:sz w:val="40"/>
              </w:rPr>
              <w:t>Ideanaut :</w:t>
            </w:r>
            <w:proofErr w:type="gramEnd"/>
            <w:r>
              <w:rPr>
                <w:rFonts w:ascii="Times New Roman"/>
                <w:sz w:val="40"/>
              </w:rPr>
              <w:t xml:space="preserve"> ideation canvas</w:t>
            </w:r>
            <w:r w:rsidR="0051645A">
              <w:rPr>
                <w:rFonts w:ascii="Times New Roman"/>
                <w:b/>
                <w:i/>
                <w:sz w:val="40"/>
              </w:rPr>
              <w:tab/>
            </w:r>
            <w:r w:rsidR="0051645A">
              <w:rPr>
                <w:rFonts w:ascii="Times New Roman"/>
                <w:sz w:val="40"/>
              </w:rPr>
              <w:t>Project :</w:t>
            </w:r>
            <w:r>
              <w:rPr>
                <w:rFonts w:ascii="Times New Roman"/>
                <w:sz w:val="40"/>
              </w:rPr>
              <w:t xml:space="preserve"> Progress Report Strategy</w:t>
            </w:r>
            <w:r>
              <w:rPr>
                <w:rFonts w:ascii="Times New Roman"/>
                <w:spacing w:val="-4"/>
                <w:sz w:val="40"/>
              </w:rPr>
              <w:t xml:space="preserve">                 </w:t>
            </w:r>
            <w:r w:rsidR="0051645A">
              <w:rPr>
                <w:rFonts w:ascii="Times New Roman"/>
                <w:spacing w:val="-8"/>
                <w:sz w:val="40"/>
              </w:rPr>
              <w:t xml:space="preserve">Team </w:t>
            </w:r>
            <w:r w:rsidR="0051645A">
              <w:rPr>
                <w:rFonts w:ascii="Times New Roman"/>
                <w:sz w:val="40"/>
              </w:rPr>
              <w:t>:</w:t>
            </w:r>
          </w:p>
          <w:p w14:paraId="3C51B634" w14:textId="2345CC65" w:rsidR="00B87CB5" w:rsidRDefault="0054002A" w:rsidP="0054002A">
            <w:pPr>
              <w:pStyle w:val="TableParagraph"/>
              <w:tabs>
                <w:tab w:val="left" w:pos="5605"/>
                <w:tab w:val="left" w:pos="12927"/>
              </w:tabs>
              <w:spacing w:before="64"/>
              <w:ind w:left="93"/>
              <w:rPr>
                <w:rFonts w:ascii="Times New Roman"/>
                <w:b/>
                <w:sz w:val="40"/>
              </w:rPr>
            </w:pPr>
            <w:bookmarkStart w:id="0" w:name="_GoBack"/>
            <w:bookmarkEnd w:id="0"/>
            <w:r>
              <w:rPr>
                <w:rFonts w:ascii="Times New Roman"/>
                <w:sz w:val="40"/>
              </w:rPr>
              <w:t>Group id: 285074</w:t>
            </w:r>
          </w:p>
        </w:tc>
      </w:tr>
      <w:tr w:rsidR="00B87CB5" w14:paraId="22092718" w14:textId="77777777">
        <w:trPr>
          <w:trHeight w:val="102"/>
        </w:trPr>
        <w:tc>
          <w:tcPr>
            <w:tcW w:w="18471" w:type="dxa"/>
            <w:gridSpan w:val="5"/>
            <w:tcBorders>
              <w:top w:val="single" w:sz="8" w:space="0" w:color="000000"/>
              <w:left w:val="single" w:sz="12" w:space="0" w:color="000000"/>
              <w:right w:val="single" w:sz="8" w:space="0" w:color="000000"/>
            </w:tcBorders>
            <w:shd w:val="clear" w:color="auto" w:fill="A4A4A4"/>
          </w:tcPr>
          <w:p w14:paraId="7BE52D56" w14:textId="64551F71" w:rsidR="00B87CB5" w:rsidRDefault="00B703AD">
            <w:pPr>
              <w:pStyle w:val="TableParagraph"/>
              <w:rPr>
                <w:rFonts w:ascii="Times New Roman"/>
                <w:sz w:val="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44BE9E17" wp14:editId="543DB635">
                      <wp:simplePos x="0" y="0"/>
                      <wp:positionH relativeFrom="column">
                        <wp:posOffset>8061960</wp:posOffset>
                      </wp:positionH>
                      <wp:positionV relativeFrom="paragraph">
                        <wp:posOffset>136525</wp:posOffset>
                      </wp:positionV>
                      <wp:extent cx="1556385" cy="457200"/>
                      <wp:effectExtent l="0" t="0" r="24765" b="19050"/>
                      <wp:wrapNone/>
                      <wp:docPr id="14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56385" cy="457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shade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35096229" w14:textId="77777777" w:rsidR="00B703AD" w:rsidRDefault="00B703AD" w:rsidP="00B703A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ADMINISTR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44BE9E17" id="Rectangle 6" o:spid="_x0000_s1027" style="position:absolute;margin-left:634.8pt;margin-top:10.75pt;width:122.55pt;height:36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" fillcolor="#92d050" strokeweight="2pt">
                      <v:textbox>
                        <w:txbxContent>
                          <w:p w14:paraId="35096229" w14:textId="77777777" w:rsidR="00B703AD" w:rsidRDefault="00B703AD" w:rsidP="00B703A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ADMINISTRATIO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B87CB5" w14:paraId="12C82D1B" w14:textId="77777777">
        <w:trPr>
          <w:gridAfter w:val="1"/>
          <w:wAfter w:w="5219" w:type="dxa"/>
          <w:trHeight w:val="2581"/>
        </w:trPr>
        <w:tc>
          <w:tcPr>
            <w:tcW w:w="3470" w:type="dxa"/>
            <w:tcBorders>
              <w:left w:val="single" w:sz="8" w:space="0" w:color="000000"/>
              <w:bottom w:val="single" w:sz="12" w:space="0" w:color="000000"/>
              <w:right w:val="nil"/>
            </w:tcBorders>
          </w:tcPr>
          <w:p w14:paraId="3DF96216" w14:textId="49A487D1" w:rsidR="00B87CB5" w:rsidRDefault="00B703AD">
            <w:pPr>
              <w:pStyle w:val="TableParagraph"/>
              <w:spacing w:before="1"/>
              <w:ind w:left="501" w:right="462"/>
              <w:jc w:val="center"/>
              <w:rPr>
                <w:b/>
                <w:sz w:val="36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064E47F3" wp14:editId="51E99E4A">
                      <wp:simplePos x="0" y="0"/>
                      <wp:positionH relativeFrom="column">
                        <wp:posOffset>109855</wp:posOffset>
                      </wp:positionH>
                      <wp:positionV relativeFrom="paragraph">
                        <wp:posOffset>958215</wp:posOffset>
                      </wp:positionV>
                      <wp:extent cx="1556385" cy="457200"/>
                      <wp:effectExtent l="0" t="0" r="24765" b="19050"/>
                      <wp:wrapNone/>
                      <wp:docPr id="2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56385" cy="457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79646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shade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074D6143" w14:textId="77777777" w:rsidR="00B703AD" w:rsidRDefault="00B703AD" w:rsidP="00B703A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STUDENT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064E47F3" id="Rectangle 5" o:spid="_x0000_s1028" style="position:absolute;left:0;text-align:left;margin-left:8.65pt;margin-top:75.45pt;width:122.55pt;height:3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" fillcolor="#f79646" strokeweight="2pt">
                      <v:textbox>
                        <w:txbxContent>
                          <w:p w14:paraId="074D6143" w14:textId="77777777" w:rsidR="00B703AD" w:rsidRDefault="00B703AD" w:rsidP="00B703A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STUDENT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7950" w:type="dxa"/>
            <w:gridSpan w:val="2"/>
            <w:tcBorders>
              <w:left w:val="nil"/>
              <w:bottom w:val="single" w:sz="12" w:space="0" w:color="000000"/>
              <w:right w:val="nil"/>
            </w:tcBorders>
          </w:tcPr>
          <w:p w14:paraId="6FD054F3" w14:textId="0B87D54A" w:rsidR="00B703AD" w:rsidRDefault="00B703AD">
            <w:pPr>
              <w:pStyle w:val="TableParagraph"/>
              <w:spacing w:before="182" w:line="235" w:lineRule="auto"/>
              <w:ind w:left="72" w:hanging="6"/>
              <w:rPr>
                <w:b/>
                <w:bCs/>
                <w:sz w:val="36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642D1EA3" wp14:editId="18CD05B1">
                      <wp:simplePos x="0" y="0"/>
                      <wp:positionH relativeFrom="column">
                        <wp:posOffset>375920</wp:posOffset>
                      </wp:positionH>
                      <wp:positionV relativeFrom="paragraph">
                        <wp:posOffset>128905</wp:posOffset>
                      </wp:positionV>
                      <wp:extent cx="1556385" cy="457200"/>
                      <wp:effectExtent l="0" t="0" r="24765" b="19050"/>
                      <wp:wrapNone/>
                      <wp:docPr id="16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56385" cy="457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B050"/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shade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4AF9A822" w14:textId="77777777" w:rsidR="00B703AD" w:rsidRDefault="00B703AD" w:rsidP="00B703A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FACULTI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642D1EA3" id="Rectangle 7" o:spid="_x0000_s1029" style="position:absolute;left:0;text-align:left;margin-left:29.6pt;margin-top:10.15pt;width:122.55pt;height:36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" fillcolor="#00b050" strokeweight="2pt">
                      <v:textbox>
                        <w:txbxContent>
                          <w:p w14:paraId="4AF9A822" w14:textId="77777777" w:rsidR="00B703AD" w:rsidRDefault="00B703AD" w:rsidP="00B703A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FACULTI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986D57">
              <w:rPr>
                <w:sz w:val="36"/>
              </w:rPr>
              <w:t xml:space="preserve">                                                               </w:t>
            </w:r>
            <w:r w:rsidR="00986D57">
              <w:rPr>
                <w:b/>
                <w:bCs/>
                <w:sz w:val="36"/>
              </w:rPr>
              <w:t>People</w:t>
            </w:r>
          </w:p>
          <w:p w14:paraId="7E22FC7D" w14:textId="47FB2FB9" w:rsidR="00B703AD" w:rsidRPr="00B703AD" w:rsidRDefault="00B703AD" w:rsidP="00B703AD"/>
          <w:p w14:paraId="292EDB52" w14:textId="05998EE0" w:rsidR="00B703AD" w:rsidRDefault="00B703AD" w:rsidP="00B703AD"/>
          <w:p w14:paraId="0C0B2E22" w14:textId="0A629B09" w:rsidR="00B87CB5" w:rsidRPr="00B703AD" w:rsidRDefault="00B703AD" w:rsidP="00B703AD">
            <w:pPr>
              <w:tabs>
                <w:tab w:val="left" w:pos="1635"/>
                <w:tab w:val="left" w:pos="5355"/>
              </w:tabs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0757180C" wp14:editId="1A58BD82">
                      <wp:simplePos x="0" y="0"/>
                      <wp:positionH relativeFrom="column">
                        <wp:posOffset>3094355</wp:posOffset>
                      </wp:positionH>
                      <wp:positionV relativeFrom="paragraph">
                        <wp:posOffset>127635</wp:posOffset>
                      </wp:positionV>
                      <wp:extent cx="1556385" cy="457200"/>
                      <wp:effectExtent l="0" t="0" r="24765" b="19050"/>
                      <wp:wrapNone/>
                      <wp:docPr id="15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56385" cy="457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79646">
                                  <a:lumMod val="40000"/>
                                  <a:lumOff val="60000"/>
                                </a:srgbClr>
                              </a:solidFill>
                              <a:ln w="25400" cap="flat" cmpd="sng" algn="ctr">
                                <a:solidFill>
                                  <a:sysClr val="windowText" lastClr="000000">
                                    <a:shade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1D64EF62" w14:textId="77777777" w:rsidR="00B703AD" w:rsidRDefault="00B703AD" w:rsidP="00B703AD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PARENT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0757180C" id="Rectangle 9" o:spid="_x0000_s1030" style="position:absolute;margin-left:243.65pt;margin-top:10.05pt;width:122.55pt;height:36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" fillcolor="#fcd5b5" strokeweight="2pt">
                      <v:textbox>
                        <w:txbxContent>
                          <w:p w14:paraId="1D64EF62" w14:textId="77777777" w:rsidR="00B703AD" w:rsidRDefault="00B703AD" w:rsidP="00B703A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PARENT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tab/>
            </w:r>
            <w:r>
              <w:tab/>
            </w:r>
          </w:p>
        </w:tc>
        <w:tc>
          <w:tcPr>
            <w:tcW w:w="1832" w:type="dxa"/>
            <w:tcBorders>
              <w:left w:val="nil"/>
              <w:bottom w:val="single" w:sz="12" w:space="0" w:color="000000"/>
              <w:right w:val="nil"/>
            </w:tcBorders>
          </w:tcPr>
          <w:p w14:paraId="71F6592E" w14:textId="2025C722" w:rsidR="00B87CB5" w:rsidRDefault="00B87CB5">
            <w:pPr>
              <w:pStyle w:val="TableParagraph"/>
              <w:spacing w:line="235" w:lineRule="auto"/>
              <w:ind w:left="1840" w:right="1617" w:firstLine="204"/>
              <w:rPr>
                <w:sz w:val="36"/>
              </w:rPr>
            </w:pPr>
          </w:p>
        </w:tc>
      </w:tr>
      <w:tr w:rsidR="00B87CB5" w14:paraId="20024218" w14:textId="77777777">
        <w:trPr>
          <w:trHeight w:val="3093"/>
        </w:trPr>
        <w:tc>
          <w:tcPr>
            <w:tcW w:w="3470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nil"/>
            </w:tcBorders>
          </w:tcPr>
          <w:p w14:paraId="24770DCC" w14:textId="02F6CDA7" w:rsidR="00B87CB5" w:rsidRDefault="00C516A4">
            <w:pPr>
              <w:pStyle w:val="TableParagraph"/>
              <w:spacing w:before="12"/>
              <w:ind w:left="341"/>
              <w:rPr>
                <w:rFonts w:ascii="Times New Roman"/>
                <w:b/>
                <w:sz w:val="40"/>
              </w:rPr>
            </w:pPr>
            <w:r>
              <w:rPr>
                <w:noProof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65B80D3A" wp14:editId="5A7CB763">
                      <wp:simplePos x="0" y="0"/>
                      <wp:positionH relativeFrom="column">
                        <wp:posOffset>756284</wp:posOffset>
                      </wp:positionH>
                      <wp:positionV relativeFrom="paragraph">
                        <wp:posOffset>389043</wp:posOffset>
                      </wp:positionV>
                      <wp:extent cx="960967" cy="372534"/>
                      <wp:effectExtent l="304800" t="0" r="10795" b="85090"/>
                      <wp:wrapNone/>
                      <wp:docPr id="39" name="Curved Connector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960967" cy="372534"/>
                              </a:xfrm>
                              <a:prstGeom prst="curvedConnector3">
                                <a:avLst>
                                  <a:gd name="adj1" fmla="val 130333"/>
                                </a:avLst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type w14:anchorId="44DF8BDC" id="_x0000_t38" coordsize="21600,21600" o:spt="38" o:oned="t" path="m,c@0,0@1,5400@1,10800@1,16200@2,21600,21600,21600e" filled="f">
                      <v:formulas>
                        <v:f eqn="mid #0 0"/>
                        <v:f eqn="val #0"/>
                        <v:f eqn="mid #0 2160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urved Connector 39" o:spid="_x0000_s1026" type="#_x0000_t38" style="position:absolute;margin-left:59.55pt;margin-top:30.65pt;width:75.65pt;height:29.35pt;flip:x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" adj="28152">
                      <v:stroke endarrow="block"/>
                    </v:shape>
                  </w:pict>
                </mc:Fallback>
              </mc:AlternateContent>
            </w:r>
            <w:r w:rsidR="0051645A">
              <w:rPr>
                <w:noProof/>
                <w:position w:val="-33"/>
                <w:lang w:val="en-IN" w:eastAsia="en-IN" w:bidi="ar-SA"/>
              </w:rPr>
              <w:drawing>
                <wp:inline distT="0" distB="0" distL="0" distR="0" wp14:anchorId="262A2729" wp14:editId="1458A4F7">
                  <wp:extent cx="845819" cy="484631"/>
                  <wp:effectExtent l="0" t="0" r="0" b="0"/>
                  <wp:docPr id="1" name="image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jpe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5819" cy="4846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51645A">
              <w:rPr>
                <w:rFonts w:ascii="Times New Roman"/>
                <w:spacing w:val="21"/>
                <w:sz w:val="20"/>
              </w:rPr>
              <w:t xml:space="preserve"> </w:t>
            </w:r>
            <w:r w:rsidR="0051645A">
              <w:rPr>
                <w:rFonts w:ascii="Times New Roman"/>
                <w:b/>
                <w:sz w:val="40"/>
              </w:rPr>
              <w:t>Activities</w:t>
            </w:r>
          </w:p>
          <w:p w14:paraId="490B76BD" w14:textId="3F9D6343" w:rsidR="00B703AD" w:rsidRPr="00B703AD" w:rsidRDefault="00B703AD" w:rsidP="00B703AD">
            <w:pPr>
              <w:spacing w:before="59" w:line="484" w:lineRule="exact"/>
              <w:ind w:left="143"/>
              <w:rPr>
                <w:b/>
                <w:sz w:val="40"/>
                <w:lang w:bidi="ar-SA"/>
              </w:rPr>
            </w:pPr>
            <w:r w:rsidRPr="00B703AD">
              <w:rPr>
                <w:noProof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2780AE11" wp14:editId="068A2387">
                      <wp:simplePos x="0" y="0"/>
                      <wp:positionH relativeFrom="column">
                        <wp:posOffset>141605</wp:posOffset>
                      </wp:positionH>
                      <wp:positionV relativeFrom="paragraph">
                        <wp:posOffset>230505</wp:posOffset>
                      </wp:positionV>
                      <wp:extent cx="1066800" cy="335280"/>
                      <wp:effectExtent l="0" t="0" r="19050" b="26670"/>
                      <wp:wrapNone/>
                      <wp:docPr id="63" name="Rectangl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66800" cy="3352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79646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6FBD4C67" w14:textId="77777777" w:rsidR="00B703AD" w:rsidRDefault="00B703AD" w:rsidP="00B703AD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UPLOAD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2780AE11" id="Rectangle 33" o:spid="_x0000_s1031" style="position:absolute;left:0;text-align:left;margin-left:11.15pt;margin-top:18.15pt;width:84pt;height:26.4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" fillcolor="#f79646" strokecolor="#bc8c00" strokeweight="1pt">
                      <v:textbox>
                        <w:txbxContent>
                          <w:p w14:paraId="6FBD4C67" w14:textId="77777777" w:rsidR="00B703AD" w:rsidRDefault="00B703AD" w:rsidP="00B703AD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UPLOADATIO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57D71B95" w14:textId="249A6661" w:rsidR="00B703AD" w:rsidRPr="00B703AD" w:rsidRDefault="00C516A4" w:rsidP="00B703AD">
            <w:pPr>
              <w:tabs>
                <w:tab w:val="left" w:pos="594"/>
              </w:tabs>
              <w:spacing w:before="66" w:line="436" w:lineRule="exact"/>
              <w:ind w:left="144"/>
              <w:rPr>
                <w:sz w:val="36"/>
                <w:lang w:bidi="ar-SA"/>
              </w:rPr>
            </w:pPr>
            <w:r w:rsidRPr="00B703AD">
              <w:rPr>
                <w:noProof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5F42807B" wp14:editId="46556841">
                      <wp:simplePos x="0" y="0"/>
                      <wp:positionH relativeFrom="column">
                        <wp:posOffset>316018</wp:posOffset>
                      </wp:positionH>
                      <wp:positionV relativeFrom="paragraph">
                        <wp:posOffset>178647</wp:posOffset>
                      </wp:positionV>
                      <wp:extent cx="518160" cy="623146"/>
                      <wp:effectExtent l="0" t="0" r="34290" b="100965"/>
                      <wp:wrapNone/>
                      <wp:docPr id="56" name="Elbow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18160" cy="623146"/>
                              </a:xfrm>
                              <a:prstGeom prst="bentConnector3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type w14:anchorId="18253040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Elbow Connector 12" o:spid="_x0000_s1026" type="#_x0000_t34" style="position:absolute;margin-left:24.9pt;margin-top:14.05pt;width:40.8pt;height:49.0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">
                      <v:stroke endarrow="block"/>
                    </v:shape>
                  </w:pict>
                </mc:Fallback>
              </mc:AlternateContent>
            </w:r>
          </w:p>
          <w:p w14:paraId="724A04AF" w14:textId="23E69C2C" w:rsidR="00B703AD" w:rsidRPr="00B703AD" w:rsidRDefault="00B703AD" w:rsidP="00B703AD">
            <w:pPr>
              <w:rPr>
                <w:lang w:bidi="ar-SA"/>
              </w:rPr>
            </w:pPr>
          </w:p>
          <w:p w14:paraId="1CA29A73" w14:textId="61021940" w:rsidR="00B703AD" w:rsidRPr="00B703AD" w:rsidRDefault="00B703AD" w:rsidP="00B703AD">
            <w:pPr>
              <w:rPr>
                <w:lang w:bidi="ar-SA"/>
              </w:rPr>
            </w:pPr>
            <w:r w:rsidRPr="00B703AD">
              <w:rPr>
                <w:noProof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02F22B29" wp14:editId="1516C78C">
                      <wp:simplePos x="0" y="0"/>
                      <wp:positionH relativeFrom="column">
                        <wp:posOffset>810260</wp:posOffset>
                      </wp:positionH>
                      <wp:positionV relativeFrom="paragraph">
                        <wp:posOffset>78105</wp:posOffset>
                      </wp:positionV>
                      <wp:extent cx="1390650" cy="390525"/>
                      <wp:effectExtent l="0" t="0" r="19050" b="28575"/>
                      <wp:wrapNone/>
                      <wp:docPr id="55" name="Rectangle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90650" cy="3905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4F81BD">
                                  <a:lumMod val="60000"/>
                                  <a:lumOff val="40000"/>
                                </a:srgbClr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147AE0B7" w14:textId="77777777" w:rsidR="00B703AD" w:rsidRDefault="00B703AD" w:rsidP="00B703AD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VERIFIC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02F22B29" id="Rectangle 34" o:spid="_x0000_s1032" style="position:absolute;margin-left:63.8pt;margin-top:6.15pt;width:109.5pt;height:30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" fillcolor="#95b3d7" strokecolor="#bc8c00" strokeweight="1pt">
                      <v:textbox>
                        <w:txbxContent>
                          <w:p w14:paraId="147AE0B7" w14:textId="77777777" w:rsidR="00B703AD" w:rsidRDefault="00B703AD" w:rsidP="00B703AD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VERIFICATIO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250BDE68" w14:textId="25F32940" w:rsidR="00B703AD" w:rsidRPr="00B703AD" w:rsidRDefault="00B703AD" w:rsidP="00B703AD">
            <w:pPr>
              <w:rPr>
                <w:lang w:bidi="ar-SA"/>
              </w:rPr>
            </w:pPr>
          </w:p>
          <w:p w14:paraId="39E8E0A4" w14:textId="1ECCCAE9" w:rsidR="00B87CB5" w:rsidRDefault="00B703AD" w:rsidP="00B703AD">
            <w:pPr>
              <w:pStyle w:val="TableParagraph"/>
              <w:spacing w:before="5"/>
              <w:rPr>
                <w:b/>
                <w:sz w:val="36"/>
              </w:rPr>
            </w:pPr>
            <w:r w:rsidRPr="00B703AD">
              <w:rPr>
                <w:lang w:bidi="ar-SA"/>
              </w:rPr>
              <w:tab/>
            </w:r>
          </w:p>
        </w:tc>
        <w:tc>
          <w:tcPr>
            <w:tcW w:w="5766" w:type="dxa"/>
            <w:tcBorders>
              <w:top w:val="single" w:sz="12" w:space="0" w:color="000000"/>
              <w:left w:val="nil"/>
              <w:bottom w:val="single" w:sz="12" w:space="0" w:color="000000"/>
              <w:right w:val="single" w:sz="8" w:space="0" w:color="000000"/>
            </w:tcBorders>
          </w:tcPr>
          <w:p w14:paraId="35FEB9A3" w14:textId="50625564" w:rsidR="00B87CB5" w:rsidRDefault="00C516A4">
            <w:pPr>
              <w:pStyle w:val="TableParagraph"/>
              <w:spacing w:before="10"/>
              <w:rPr>
                <w:rFonts w:ascii="Times New Roman"/>
                <w:sz w:val="70"/>
              </w:rPr>
            </w:pPr>
            <w:r w:rsidRPr="00C516A4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5C6A2399" wp14:editId="100D91BC">
                      <wp:simplePos x="0" y="0"/>
                      <wp:positionH relativeFrom="column">
                        <wp:posOffset>-441748</wp:posOffset>
                      </wp:positionH>
                      <wp:positionV relativeFrom="paragraph">
                        <wp:posOffset>312632</wp:posOffset>
                      </wp:positionV>
                      <wp:extent cx="702733" cy="262466"/>
                      <wp:effectExtent l="0" t="0" r="21590" b="23495"/>
                      <wp:wrapNone/>
                      <wp:docPr id="36" name="Rectangle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2733" cy="262466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3776E0" w14:textId="77777777" w:rsidR="00C516A4" w:rsidRDefault="00C516A4" w:rsidP="00C516A4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LOG I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5C6A2399" id="Rectangle 32" o:spid="_x0000_s1033" style="position:absolute;margin-left:-34.8pt;margin-top:24.6pt;width:55.35pt;height:20.6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" fillcolor="yellow" strokecolor="#bc8c00" strokeweight="1pt">
                      <v:textbox>
                        <w:txbxContent>
                          <w:p w14:paraId="0A3776E0" w14:textId="77777777" w:rsidR="00C516A4" w:rsidRDefault="00C516A4" w:rsidP="00C516A4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LOG I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B703AD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5494D77D" wp14:editId="3C8B7CBF">
                      <wp:simplePos x="0" y="0"/>
                      <wp:positionH relativeFrom="column">
                        <wp:posOffset>862118</wp:posOffset>
                      </wp:positionH>
                      <wp:positionV relativeFrom="paragraph">
                        <wp:posOffset>177377</wp:posOffset>
                      </wp:positionV>
                      <wp:extent cx="1035897" cy="448733"/>
                      <wp:effectExtent l="0" t="0" r="12065" b="27940"/>
                      <wp:wrapNone/>
                      <wp:docPr id="65" name="Rectangle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35897" cy="448733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6565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8732EC3" w14:textId="77777777" w:rsidR="00B703AD" w:rsidRDefault="00B703AD" w:rsidP="00B703AD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PROGRESSION REPOR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5494D77D" id="Rectangle 48" o:spid="_x0000_s1034" style="position:absolute;margin-left:67.9pt;margin-top:13.95pt;width:81.55pt;height:35.3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" fillcolor="#ff6565" strokecolor="#bc8c00" strokeweight="1pt">
                      <v:textbox>
                        <w:txbxContent>
                          <w:p w14:paraId="28732EC3" w14:textId="77777777" w:rsidR="00B703AD" w:rsidRDefault="00B703AD" w:rsidP="00B703AD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PROGRESSION REPOR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B703AD">
              <w:rPr>
                <w:noProof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51612A23" wp14:editId="272800A6">
                      <wp:simplePos x="0" y="0"/>
                      <wp:positionH relativeFrom="column">
                        <wp:posOffset>1895051</wp:posOffset>
                      </wp:positionH>
                      <wp:positionV relativeFrom="paragraph">
                        <wp:posOffset>465242</wp:posOffset>
                      </wp:positionV>
                      <wp:extent cx="313478" cy="389467"/>
                      <wp:effectExtent l="38100" t="76200" r="10795" b="29845"/>
                      <wp:wrapNone/>
                      <wp:docPr id="60" name="Elbow Connector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313478" cy="389467"/>
                              </a:xfrm>
                              <a:prstGeom prst="bentConnector3">
                                <a:avLst>
                                  <a:gd name="adj1" fmla="val 43507"/>
                                </a:avLst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2233188C" id="Elbow Connector 16" o:spid="_x0000_s1026" type="#_x0000_t34" style="position:absolute;margin-left:149.2pt;margin-top:36.65pt;width:24.7pt;height:30.65pt;flip:x 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" adj="9398">
                      <v:stroke endarrow="block"/>
                    </v:shape>
                  </w:pict>
                </mc:Fallback>
              </mc:AlternateContent>
            </w:r>
          </w:p>
          <w:p w14:paraId="79C3A1BF" w14:textId="256E5009" w:rsidR="00B87CB5" w:rsidRDefault="00C516A4" w:rsidP="00FC5A9C">
            <w:pPr>
              <w:pStyle w:val="TableParagraph"/>
              <w:tabs>
                <w:tab w:val="left" w:pos="2975"/>
              </w:tabs>
              <w:spacing w:before="1" w:line="182" w:lineRule="auto"/>
              <w:ind w:left="454" w:right="806" w:hanging="319"/>
              <w:rPr>
                <w:b/>
                <w:sz w:val="36"/>
              </w:rPr>
            </w:pPr>
            <w:r w:rsidRPr="00B703AD">
              <w:rPr>
                <w:noProof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7EB151B8" wp14:editId="34D60E8C">
                      <wp:simplePos x="0" y="0"/>
                      <wp:positionH relativeFrom="column">
                        <wp:posOffset>3181985</wp:posOffset>
                      </wp:positionH>
                      <wp:positionV relativeFrom="paragraph">
                        <wp:posOffset>480694</wp:posOffset>
                      </wp:positionV>
                      <wp:extent cx="152400" cy="718397"/>
                      <wp:effectExtent l="0" t="76200" r="0" b="24765"/>
                      <wp:wrapNone/>
                      <wp:docPr id="61" name="Elbow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52400" cy="718397"/>
                              </a:xfrm>
                              <a:prstGeom prst="bentConnector3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36E658D2" id="Elbow Connector 15" o:spid="_x0000_s1026" type="#_x0000_t34" style="position:absolute;margin-left:250.55pt;margin-top:37.85pt;width:12pt;height:56.55pt;flip:y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">
                      <v:stroke endarrow="block"/>
                    </v:shape>
                  </w:pict>
                </mc:Fallback>
              </mc:AlternateContent>
            </w:r>
            <w:r w:rsidRPr="00B703AD">
              <w:rPr>
                <w:noProof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0B6863BF" wp14:editId="529B1403">
                      <wp:simplePos x="0" y="0"/>
                      <wp:positionH relativeFrom="column">
                        <wp:posOffset>2208318</wp:posOffset>
                      </wp:positionH>
                      <wp:positionV relativeFrom="paragraph">
                        <wp:posOffset>57784</wp:posOffset>
                      </wp:positionV>
                      <wp:extent cx="1447800" cy="423333"/>
                      <wp:effectExtent l="0" t="0" r="19050" b="15240"/>
                      <wp:wrapNone/>
                      <wp:docPr id="62" name="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7800" cy="423333"/>
                              </a:xfrm>
                              <a:prstGeom prst="rect">
                                <a:avLst/>
                              </a:prstGeom>
                              <a:solidFill>
                                <a:srgbClr val="F79646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4C2900E8" w14:textId="77777777" w:rsidR="00B703AD" w:rsidRDefault="00B703AD" w:rsidP="00B703AD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GRAPH AND TABLE ANALYSI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0B6863BF" id="Rectangle 38" o:spid="_x0000_s1035" style="position:absolute;left:0;text-align:left;margin-left:173.9pt;margin-top:4.55pt;width:114pt;height:33.3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" fillcolor="#f79646" strokecolor="#bc8c00" strokeweight="1pt">
                      <v:textbox>
                        <w:txbxContent>
                          <w:p w14:paraId="4C2900E8" w14:textId="77777777" w:rsidR="00B703AD" w:rsidRDefault="00B703AD" w:rsidP="00B703AD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GRAPH AND TABLE ANALYSI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B703AD" w:rsidRPr="00B703AD">
              <w:rPr>
                <w:noProof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6ACF7E12" wp14:editId="14093FC1">
                      <wp:simplePos x="0" y="0"/>
                      <wp:positionH relativeFrom="column">
                        <wp:posOffset>-18415</wp:posOffset>
                      </wp:positionH>
                      <wp:positionV relativeFrom="paragraph">
                        <wp:posOffset>502285</wp:posOffset>
                      </wp:positionV>
                      <wp:extent cx="159385" cy="533400"/>
                      <wp:effectExtent l="152400" t="76200" r="0" b="19050"/>
                      <wp:wrapNone/>
                      <wp:docPr id="32" name="Elbow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59385" cy="533400"/>
                              </a:xfrm>
                              <a:prstGeom prst="bentConnector3">
                                <a:avLst>
                                  <a:gd name="adj1" fmla="val -86452"/>
                                </a:avLst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5444677C" id="Elbow Connector 14" o:spid="_x0000_s1026" type="#_x0000_t34" style="position:absolute;margin-left:-1.45pt;margin-top:39.55pt;width:12.55pt;height:42pt;flip:y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" adj="-18674">
                      <v:stroke endarrow="block"/>
                    </v:shape>
                  </w:pict>
                </mc:Fallback>
              </mc:AlternateContent>
            </w:r>
            <w:r w:rsidR="00B703AD" w:rsidRPr="00B703AD">
              <w:rPr>
                <w:noProof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15DBDEEB" wp14:editId="312D0D56">
                      <wp:simplePos x="0" y="0"/>
                      <wp:positionH relativeFrom="column">
                        <wp:posOffset>137795</wp:posOffset>
                      </wp:positionH>
                      <wp:positionV relativeFrom="paragraph">
                        <wp:posOffset>320040</wp:posOffset>
                      </wp:positionV>
                      <wp:extent cx="1390650" cy="390525"/>
                      <wp:effectExtent l="0" t="0" r="19050" b="28575"/>
                      <wp:wrapNone/>
                      <wp:docPr id="59" name="Rectangle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90650" cy="3905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6565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5C1496ED" w14:textId="77777777" w:rsidR="00B703AD" w:rsidRDefault="00B703AD" w:rsidP="00B703AD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VALID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15DBDEEB" id="Rectangle 35" o:spid="_x0000_s1036" style="position:absolute;left:0;text-align:left;margin-left:10.85pt;margin-top:25.2pt;width:109.5pt;height:30.7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" fillcolor="#ff6565" strokecolor="#bc8c00" strokeweight="1pt">
                      <v:textbox>
                        <w:txbxContent>
                          <w:p w14:paraId="5C1496ED" w14:textId="77777777" w:rsidR="00B703AD" w:rsidRDefault="00B703AD" w:rsidP="00B703AD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VALIDATIO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B703AD" w:rsidRPr="00B703AD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2F8E58B0" wp14:editId="22DF2419">
                      <wp:simplePos x="0" y="0"/>
                      <wp:positionH relativeFrom="column">
                        <wp:posOffset>1764665</wp:posOffset>
                      </wp:positionH>
                      <wp:positionV relativeFrom="paragraph">
                        <wp:posOffset>951865</wp:posOffset>
                      </wp:positionV>
                      <wp:extent cx="1417320" cy="441960"/>
                      <wp:effectExtent l="0" t="0" r="11430" b="15240"/>
                      <wp:wrapNone/>
                      <wp:docPr id="57" name="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17320" cy="4419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1F497D">
                                  <a:lumMod val="40000"/>
                                  <a:lumOff val="60000"/>
                                </a:srgbClr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1CEEE95A" w14:textId="77777777" w:rsidR="00B703AD" w:rsidRDefault="00B703AD" w:rsidP="00B703AD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REVIEW POINTS FOR CERTIFICAT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2F8E58B0" id="Rectangle 37" o:spid="_x0000_s1037" style="position:absolute;left:0;text-align:left;margin-left:138.95pt;margin-top:74.95pt;width:111.6pt;height:34.8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" fillcolor="#8eb4e3" strokecolor="#bc8c00" strokeweight="1pt">
                      <v:textbox>
                        <w:txbxContent>
                          <w:p w14:paraId="1CEEE95A" w14:textId="77777777" w:rsidR="00B703AD" w:rsidRDefault="00B703AD" w:rsidP="00B703AD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REVIEW POINTS FOR CERTIFICATE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B703AD" w:rsidRPr="00B703AD">
              <w:rPr>
                <w:noProof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38AA518E" wp14:editId="139AE2B6">
                      <wp:simplePos x="0" y="0"/>
                      <wp:positionH relativeFrom="column">
                        <wp:posOffset>1429385</wp:posOffset>
                      </wp:positionH>
                      <wp:positionV relativeFrom="paragraph">
                        <wp:posOffset>570865</wp:posOffset>
                      </wp:positionV>
                      <wp:extent cx="350520" cy="624840"/>
                      <wp:effectExtent l="0" t="0" r="30480" b="99060"/>
                      <wp:wrapNone/>
                      <wp:docPr id="58" name="Elbow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0520" cy="624840"/>
                              </a:xfrm>
                              <a:prstGeom prst="bentConnector3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ysClr val="windowText" lastClr="000000">
                                    <a:shade val="95000"/>
                                    <a:satMod val="105000"/>
                                  </a:sysClr>
                                </a:solidFill>
                                <a:prstDash val="solid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shape w14:anchorId="1B78FAAF" id="Elbow Connector 14" o:spid="_x0000_s1026" type="#_x0000_t34" style="position:absolute;margin-left:112.55pt;margin-top:44.95pt;width:27.6pt;height:49.2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">
                      <v:stroke endarrow="block"/>
                    </v:shape>
                  </w:pict>
                </mc:Fallback>
              </mc:AlternateContent>
            </w:r>
            <w:r w:rsidR="0051645A">
              <w:rPr>
                <w:b/>
                <w:position w:val="-12"/>
                <w:sz w:val="36"/>
              </w:rPr>
              <w:tab/>
            </w:r>
          </w:p>
        </w:tc>
        <w:tc>
          <w:tcPr>
            <w:tcW w:w="9235" w:type="dxa"/>
            <w:gridSpan w:val="3"/>
            <w:tcBorders>
              <w:top w:val="single" w:sz="12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</w:tcPr>
          <w:p w14:paraId="3C76A1C1" w14:textId="7530E77A" w:rsidR="00B87CB5" w:rsidRDefault="00FC5A9C" w:rsidP="00FC5A9C">
            <w:pPr>
              <w:pStyle w:val="TableParagraph"/>
              <w:spacing w:before="59"/>
              <w:ind w:left="1444"/>
              <w:rPr>
                <w:rFonts w:ascii="Times New Roman"/>
                <w:b/>
                <w:sz w:val="40"/>
              </w:rPr>
            </w:pPr>
            <w:r>
              <w:rPr>
                <w:noProof/>
                <w:lang w:val="en-IN" w:eastAsia="en-IN" w:bidi="ar-SA"/>
              </w:rPr>
              <w:drawing>
                <wp:anchor distT="0" distB="0" distL="114300" distR="114300" simplePos="0" relativeHeight="251523072" behindDoc="1" locked="0" layoutInCell="1" allowOverlap="1" wp14:anchorId="30878903" wp14:editId="0DBD346F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485140" cy="502920"/>
                  <wp:effectExtent l="0" t="0" r="0" b="0"/>
                  <wp:wrapNone/>
                  <wp:docPr id="18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5140" cy="502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51645A">
              <w:rPr>
                <w:rFonts w:ascii="Times New Roman"/>
                <w:b/>
                <w:sz w:val="40"/>
              </w:rPr>
              <w:t>Situation /Context /Location</w:t>
            </w:r>
          </w:p>
          <w:p w14:paraId="5990B87C" w14:textId="6B6DD5CB" w:rsidR="00C516A4" w:rsidRPr="00FC5A9C" w:rsidRDefault="00C516A4" w:rsidP="00FC5A9C">
            <w:pPr>
              <w:pStyle w:val="TableParagraph"/>
              <w:spacing w:before="59"/>
              <w:ind w:left="1444"/>
              <w:rPr>
                <w:rFonts w:ascii="Times New Roman"/>
                <w:b/>
                <w:sz w:val="40"/>
              </w:rPr>
            </w:pPr>
            <w:r w:rsidRPr="00B703AD">
              <w:rPr>
                <w:noProof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29D82600" wp14:editId="594F8D2A">
                      <wp:simplePos x="0" y="0"/>
                      <wp:positionH relativeFrom="column">
                        <wp:posOffset>4340225</wp:posOffset>
                      </wp:positionH>
                      <wp:positionV relativeFrom="paragraph">
                        <wp:posOffset>578908</wp:posOffset>
                      </wp:positionV>
                      <wp:extent cx="1447800" cy="423333"/>
                      <wp:effectExtent l="0" t="0" r="19050" b="15240"/>
                      <wp:wrapNone/>
                      <wp:docPr id="45" name="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7800" cy="423333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B050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D1B5FDC" w14:textId="14490A49" w:rsidR="00C516A4" w:rsidRDefault="00C516A4" w:rsidP="00C516A4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VIRTUAL PLATFOR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29D82600" id="_x0000_s1038" style="position:absolute;left:0;text-align:left;margin-left:341.75pt;margin-top:45.6pt;width:114pt;height:33.3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" fillcolor="#00b050" strokecolor="#bc8c00" strokeweight="1pt">
                      <v:textbox>
                        <w:txbxContent>
                          <w:p w14:paraId="0D1B5FDC" w14:textId="14490A49" w:rsidR="00C516A4" w:rsidRDefault="00C516A4" w:rsidP="00C516A4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VIRTUAL PLATFORM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B703AD">
              <w:rPr>
                <w:noProof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38D94D25" wp14:editId="2C6A2708">
                      <wp:simplePos x="0" y="0"/>
                      <wp:positionH relativeFrom="column">
                        <wp:posOffset>2595668</wp:posOffset>
                      </wp:positionH>
                      <wp:positionV relativeFrom="paragraph">
                        <wp:posOffset>1069340</wp:posOffset>
                      </wp:positionV>
                      <wp:extent cx="1447800" cy="423333"/>
                      <wp:effectExtent l="0" t="0" r="19050" b="15240"/>
                      <wp:wrapNone/>
                      <wp:docPr id="44" name="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7800" cy="423333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6631D0FF" w14:textId="7534FEAE" w:rsidR="00C516A4" w:rsidRDefault="00C516A4" w:rsidP="00C516A4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STRENGHT &amp; WEAKNES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38D94D25" id="_x0000_s1039" style="position:absolute;left:0;text-align:left;margin-left:204.4pt;margin-top:84.2pt;width:114pt;height:33.3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" fillcolor="yellow" strokecolor="#bc8c00" strokeweight="1pt">
                      <v:textbox>
                        <w:txbxContent>
                          <w:p w14:paraId="6631D0FF" w14:textId="7534FEAE" w:rsidR="00C516A4" w:rsidRDefault="00C516A4" w:rsidP="00C516A4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STRENGHT &amp; WEAKNES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B703AD">
              <w:rPr>
                <w:noProof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710464" behindDoc="0" locked="0" layoutInCell="1" allowOverlap="1" wp14:anchorId="5E6B7455" wp14:editId="7F68248F">
                      <wp:simplePos x="0" y="0"/>
                      <wp:positionH relativeFrom="column">
                        <wp:posOffset>284480</wp:posOffset>
                      </wp:positionH>
                      <wp:positionV relativeFrom="paragraph">
                        <wp:posOffset>1035474</wp:posOffset>
                      </wp:positionV>
                      <wp:extent cx="1447800" cy="423333"/>
                      <wp:effectExtent l="0" t="0" r="19050" b="15240"/>
                      <wp:wrapNone/>
                      <wp:docPr id="43" name="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7800" cy="42333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40000"/>
                                  <a:lumOff val="60000"/>
                                </a:schemeClr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69663AC6" w14:textId="71D3D225" w:rsidR="00C516A4" w:rsidRDefault="00C516A4" w:rsidP="00C516A4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RANKING OF INDIVIDUAL/COLLEG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5E6B7455" id="_x0000_s1040" style="position:absolute;left:0;text-align:left;margin-left:22.4pt;margin-top:81.55pt;width:114pt;height:33.3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" fillcolor="#b6dde8 [1304]" strokecolor="#bc8c00" strokeweight="1pt">
                      <v:textbox>
                        <w:txbxContent>
                          <w:p w14:paraId="69663AC6" w14:textId="71D3D225" w:rsidR="00C516A4" w:rsidRDefault="00C516A4" w:rsidP="00C516A4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RANKING OF INDIVIDUAL/COLLEG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B703AD">
              <w:rPr>
                <w:noProof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0243CF21" wp14:editId="3EA6A0F5">
                      <wp:simplePos x="0" y="0"/>
                      <wp:positionH relativeFrom="column">
                        <wp:posOffset>2570691</wp:posOffset>
                      </wp:positionH>
                      <wp:positionV relativeFrom="paragraph">
                        <wp:posOffset>65828</wp:posOffset>
                      </wp:positionV>
                      <wp:extent cx="1447800" cy="423333"/>
                      <wp:effectExtent l="0" t="0" r="19050" b="15240"/>
                      <wp:wrapNone/>
                      <wp:docPr id="42" name="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7800" cy="423333"/>
                              </a:xfrm>
                              <a:prstGeom prst="rect">
                                <a:avLst/>
                              </a:prstGeom>
                              <a:solidFill>
                                <a:srgbClr val="F79646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769C894E" w14:textId="5CF2CB18" w:rsidR="00C516A4" w:rsidRDefault="00C516A4" w:rsidP="00C516A4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FOR PLACE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0243CF21" id="_x0000_s1041" style="position:absolute;left:0;text-align:left;margin-left:202.4pt;margin-top:5.2pt;width:114pt;height:33.3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" fillcolor="#f79646" strokecolor="#bc8c00" strokeweight="1pt">
                      <v:textbox>
                        <w:txbxContent>
                          <w:p w14:paraId="769C894E" w14:textId="5CF2CB18" w:rsidR="00C516A4" w:rsidRDefault="00C516A4" w:rsidP="00C516A4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FOR PLACEMEN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B703AD">
              <w:rPr>
                <w:noProof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0CAD7A03" wp14:editId="46D4D255">
                      <wp:simplePos x="0" y="0"/>
                      <wp:positionH relativeFrom="column">
                        <wp:posOffset>352425</wp:posOffset>
                      </wp:positionH>
                      <wp:positionV relativeFrom="paragraph">
                        <wp:posOffset>76412</wp:posOffset>
                      </wp:positionV>
                      <wp:extent cx="1278467" cy="431800"/>
                      <wp:effectExtent l="0" t="0" r="17145" b="25400"/>
                      <wp:wrapNone/>
                      <wp:docPr id="41" name="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78467" cy="4318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40000"/>
                                  <a:lumOff val="60000"/>
                                </a:schemeClr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933D1ED" w14:textId="3AD41E55" w:rsidR="00C516A4" w:rsidRDefault="00C516A4" w:rsidP="00C516A4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HELP FOR TECH/NON-TECH EVENT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0CAD7A03" id="_x0000_s1042" style="position:absolute;left:0;text-align:left;margin-left:27.75pt;margin-top:6pt;width:100.65pt;height:34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" fillcolor="#fbd4b4 [1305]" strokecolor="#bc8c00" strokeweight="1pt">
                      <v:textbox>
                        <w:txbxContent>
                          <w:p w14:paraId="0933D1ED" w14:textId="3AD41E55" w:rsidR="00C516A4" w:rsidRDefault="00C516A4" w:rsidP="00C516A4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HELP FOR TECH/NON-TECH EVENTS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B87CB5" w14:paraId="7A007275" w14:textId="77777777">
        <w:trPr>
          <w:trHeight w:val="3434"/>
        </w:trPr>
        <w:tc>
          <w:tcPr>
            <w:tcW w:w="3470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14:paraId="11AE4C6B" w14:textId="2AEF9AFF" w:rsidR="00B87CB5" w:rsidRDefault="00EE6D07">
            <w:pPr>
              <w:pStyle w:val="TableParagraph"/>
              <w:rPr>
                <w:rFonts w:ascii="Times New Roman"/>
                <w:sz w:val="36"/>
              </w:rPr>
            </w:pPr>
            <w:r w:rsidRPr="00B703AD">
              <w:rPr>
                <w:noProof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1" wp14:anchorId="0D0227AF" wp14:editId="7ADC70C3">
                      <wp:simplePos x="0" y="0"/>
                      <wp:positionH relativeFrom="column">
                        <wp:posOffset>972185</wp:posOffset>
                      </wp:positionH>
                      <wp:positionV relativeFrom="paragraph">
                        <wp:posOffset>1631950</wp:posOffset>
                      </wp:positionV>
                      <wp:extent cx="1447800" cy="423333"/>
                      <wp:effectExtent l="0" t="0" r="19050" b="15240"/>
                      <wp:wrapNone/>
                      <wp:docPr id="49" name="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7800" cy="42333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40000"/>
                                  <a:lumOff val="60000"/>
                                </a:schemeClr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1859AE6D" w14:textId="12F1C73D" w:rsidR="00EE6D07" w:rsidRDefault="00EE6D07" w:rsidP="00EE6D07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DATA MISMATCH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0D0227AF" id="_x0000_s1043" style="position:absolute;margin-left:76.55pt;margin-top:128.5pt;width:114pt;height:33.3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" fillcolor="#fbd4b4 [1305]" strokecolor="#bc8c00" strokeweight="1pt">
                      <v:textbox>
                        <w:txbxContent>
                          <w:p w14:paraId="1859AE6D" w14:textId="12F1C73D" w:rsidR="00EE6D07" w:rsidRDefault="00EE6D07" w:rsidP="00EE6D07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DATA MISMATCH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B703AD">
              <w:rPr>
                <w:noProof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 wp14:anchorId="56386A93" wp14:editId="6982D19A">
                      <wp:simplePos x="0" y="0"/>
                      <wp:positionH relativeFrom="column">
                        <wp:posOffset>187960</wp:posOffset>
                      </wp:positionH>
                      <wp:positionV relativeFrom="paragraph">
                        <wp:posOffset>815975</wp:posOffset>
                      </wp:positionV>
                      <wp:extent cx="1447800" cy="423333"/>
                      <wp:effectExtent l="0" t="0" r="19050" b="15240"/>
                      <wp:wrapNone/>
                      <wp:docPr id="47" name="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7800" cy="423333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1519229B" w14:textId="37FA4C9B" w:rsidR="00EE6D07" w:rsidRDefault="00EE6D07" w:rsidP="00EE6D07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CREDENTIALLY CANCELLED EV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56386A93" id="_x0000_s1044" style="position:absolute;margin-left:14.8pt;margin-top:64.25pt;width:114pt;height:33.3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" fillcolor="#92d050" strokecolor="#bc8c00" strokeweight="1pt">
                      <v:textbox>
                        <w:txbxContent>
                          <w:p w14:paraId="1519229B" w14:textId="37FA4C9B" w:rsidR="00EE6D07" w:rsidRDefault="00EE6D07" w:rsidP="00EE6D07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CREDENTIALLY CANCELLED EVEN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  <w:tc>
          <w:tcPr>
            <w:tcW w:w="7950" w:type="dxa"/>
            <w:gridSpan w:val="2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</w:tcPr>
          <w:p w14:paraId="66B6531A" w14:textId="1115092F" w:rsidR="00B87CB5" w:rsidRDefault="00EE6D07">
            <w:pPr>
              <w:pStyle w:val="TableParagraph"/>
              <w:spacing w:before="59"/>
              <w:ind w:left="3646"/>
              <w:rPr>
                <w:rFonts w:ascii="Times New Roman"/>
                <w:b/>
                <w:sz w:val="40"/>
              </w:rPr>
            </w:pPr>
            <w:r w:rsidRPr="00B703AD">
              <w:rPr>
                <w:noProof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07A4F2DB" wp14:editId="0A966846">
                      <wp:simplePos x="0" y="0"/>
                      <wp:positionH relativeFrom="column">
                        <wp:posOffset>-295275</wp:posOffset>
                      </wp:positionH>
                      <wp:positionV relativeFrom="paragraph">
                        <wp:posOffset>127000</wp:posOffset>
                      </wp:positionV>
                      <wp:extent cx="1447800" cy="423333"/>
                      <wp:effectExtent l="0" t="0" r="19050" b="15240"/>
                      <wp:wrapNone/>
                      <wp:docPr id="46" name="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7800" cy="423333"/>
                              </a:xfrm>
                              <a:prstGeom prst="rect">
                                <a:avLst/>
                              </a:prstGeom>
                              <a:solidFill>
                                <a:srgbClr val="F79646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6E504A92" w14:textId="40B3F375" w:rsidR="00EE6D07" w:rsidRDefault="00EE6D07" w:rsidP="00EE6D07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UPLOADED CETIFICATES BLU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07A4F2DB" id="_x0000_s1045" style="position:absolute;left:0;text-align:left;margin-left:-23.25pt;margin-top:10pt;width:114pt;height:33.3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" fillcolor="#f79646" strokecolor="#bc8c00" strokeweight="1pt">
                      <v:textbox>
                        <w:txbxContent>
                          <w:p w14:paraId="6E504A92" w14:textId="40B3F375" w:rsidR="00EE6D07" w:rsidRDefault="00EE6D07" w:rsidP="00EE6D07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UPLOADED CETIFICATES BLU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1645A">
              <w:rPr>
                <w:rFonts w:ascii="Times New Roman"/>
                <w:b/>
                <w:sz w:val="40"/>
              </w:rPr>
              <w:t>Props /Possible Solutions</w:t>
            </w:r>
          </w:p>
          <w:p w14:paraId="7B9EE90E" w14:textId="483D8321" w:rsidR="00B87CB5" w:rsidRDefault="00D45621">
            <w:pPr>
              <w:pStyle w:val="TableParagraph"/>
              <w:spacing w:before="11"/>
              <w:rPr>
                <w:rFonts w:ascii="Times New Roman"/>
                <w:sz w:val="53"/>
              </w:rPr>
            </w:pPr>
            <w:r w:rsidRPr="00B703AD">
              <w:rPr>
                <w:noProof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1A32E465" wp14:editId="6BC7A8BB">
                      <wp:simplePos x="0" y="0"/>
                      <wp:positionH relativeFrom="column">
                        <wp:posOffset>1553210</wp:posOffset>
                      </wp:positionH>
                      <wp:positionV relativeFrom="paragraph">
                        <wp:posOffset>387985</wp:posOffset>
                      </wp:positionV>
                      <wp:extent cx="1447800" cy="423333"/>
                      <wp:effectExtent l="0" t="0" r="19050" b="15240"/>
                      <wp:wrapNone/>
                      <wp:docPr id="51" name="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7800" cy="423333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1F72548" w14:textId="133A9B27" w:rsidR="00EE6D07" w:rsidRDefault="00EE6D07" w:rsidP="00EE6D07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IMMEDIATE REPOR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1A32E465" id="_x0000_s1046" style="position:absolute;margin-left:122.3pt;margin-top:30.55pt;width:114pt;height:33.3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" fillcolor="yellow" strokecolor="#bc8c00" strokeweight="1pt">
                      <v:textbox>
                        <w:txbxContent>
                          <w:p w14:paraId="01F72548" w14:textId="133A9B27" w:rsidR="00EE6D07" w:rsidRDefault="00EE6D07" w:rsidP="00EE6D07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IMMEDIATE REPOR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E6D07" w:rsidRPr="00B703AD">
              <w:rPr>
                <w:noProof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735040" behindDoc="0" locked="0" layoutInCell="1" allowOverlap="1" wp14:anchorId="25EACCB6" wp14:editId="63DAF804">
                      <wp:simplePos x="0" y="0"/>
                      <wp:positionH relativeFrom="column">
                        <wp:posOffset>3816985</wp:posOffset>
                      </wp:positionH>
                      <wp:positionV relativeFrom="paragraph">
                        <wp:posOffset>351155</wp:posOffset>
                      </wp:positionV>
                      <wp:extent cx="1447800" cy="423333"/>
                      <wp:effectExtent l="0" t="0" r="19050" b="15240"/>
                      <wp:wrapNone/>
                      <wp:docPr id="66" name="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7800" cy="423333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6F6AFA2D" w14:textId="5BF92CDE" w:rsidR="00EE6D07" w:rsidRDefault="00EE6D07" w:rsidP="00EE6D07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DOWNLOAD/PRINT OP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25EACCB6" id="_x0000_s1047" style="position:absolute;margin-left:300.55pt;margin-top:27.65pt;width:114pt;height:33.3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" fillcolor="yellow" strokecolor="#bc8c00" strokeweight="1pt">
                      <v:textbox>
                        <w:txbxContent>
                          <w:p w14:paraId="6F6AFA2D" w14:textId="5BF92CDE" w:rsidR="00EE6D07" w:rsidRDefault="00EE6D07" w:rsidP="00EE6D07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DOWNLOAD/PRINT OPTIO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1A5FAB69" w14:textId="0F158936" w:rsidR="00B87CB5" w:rsidRDefault="00D45621" w:rsidP="00EE6D07">
            <w:pPr>
              <w:pStyle w:val="TableParagraph"/>
              <w:tabs>
                <w:tab w:val="center" w:pos="4039"/>
                <w:tab w:val="left" w:pos="4778"/>
                <w:tab w:val="left" w:pos="7120"/>
              </w:tabs>
              <w:ind w:left="128"/>
              <w:rPr>
                <w:b/>
                <w:sz w:val="40"/>
              </w:rPr>
            </w:pPr>
            <w:r w:rsidRPr="00B703AD">
              <w:rPr>
                <w:noProof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291D8C29" wp14:editId="468E664E">
                      <wp:simplePos x="0" y="0"/>
                      <wp:positionH relativeFrom="column">
                        <wp:posOffset>969010</wp:posOffset>
                      </wp:positionH>
                      <wp:positionV relativeFrom="paragraph">
                        <wp:posOffset>946150</wp:posOffset>
                      </wp:positionV>
                      <wp:extent cx="1447800" cy="423333"/>
                      <wp:effectExtent l="0" t="0" r="19050" b="15240"/>
                      <wp:wrapNone/>
                      <wp:docPr id="50" name="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7800" cy="42333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40000"/>
                                  <a:lumOff val="60000"/>
                                </a:schemeClr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60752CC0" w14:textId="23AB6966" w:rsidR="00EE6D07" w:rsidRDefault="00EE6D07" w:rsidP="00EE6D07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VERIFICATION FAILE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291D8C29" id="_x0000_s1048" style="position:absolute;left:0;text-align:left;margin-left:76.3pt;margin-top:74.5pt;width:114pt;height:33.3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" fillcolor="#b6dde8 [1304]" strokecolor="#bc8c00" strokeweight="1pt">
                      <v:textbox>
                        <w:txbxContent>
                          <w:p w14:paraId="60752CC0" w14:textId="23AB6966" w:rsidR="00EE6D07" w:rsidRDefault="00EE6D07" w:rsidP="00EE6D07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VERIFICATION FAILED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E6D07" w:rsidRPr="00B703AD">
              <w:rPr>
                <w:noProof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732992" behindDoc="0" locked="0" layoutInCell="1" allowOverlap="1" wp14:anchorId="637ABC6C" wp14:editId="05428A9F">
                      <wp:simplePos x="0" y="0"/>
                      <wp:positionH relativeFrom="column">
                        <wp:posOffset>3931285</wp:posOffset>
                      </wp:positionH>
                      <wp:positionV relativeFrom="paragraph">
                        <wp:posOffset>909955</wp:posOffset>
                      </wp:positionV>
                      <wp:extent cx="1447800" cy="423333"/>
                      <wp:effectExtent l="0" t="0" r="19050" b="15240"/>
                      <wp:wrapNone/>
                      <wp:docPr id="64" name="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7800" cy="42333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60000"/>
                                  <a:lumOff val="40000"/>
                                </a:schemeClr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4460BEED" w14:textId="7619FBCF" w:rsidR="00EE6D07" w:rsidRDefault="00EE6D07" w:rsidP="00EE6D07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AI SOLU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637ABC6C" id="_x0000_s1049" style="position:absolute;left:0;text-align:left;margin-left:309.55pt;margin-top:71.65pt;width:114pt;height:33.3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" fillcolor="#92cddc [1944]" strokecolor="#bc8c00" strokeweight="1pt">
                      <v:textbox>
                        <w:txbxContent>
                          <w:p w14:paraId="4460BEED" w14:textId="7619FBCF" w:rsidR="00EE6D07" w:rsidRDefault="00EE6D07" w:rsidP="00EE6D07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AI SOLUTIO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E6D07">
              <w:rPr>
                <w:b/>
                <w:sz w:val="40"/>
              </w:rPr>
              <w:tab/>
            </w:r>
            <w:r w:rsidR="00EE6D07">
              <w:rPr>
                <w:b/>
                <w:sz w:val="40"/>
              </w:rPr>
              <w:tab/>
            </w:r>
            <w:r w:rsidR="00EE6D07">
              <w:rPr>
                <w:b/>
                <w:sz w:val="40"/>
              </w:rPr>
              <w:tab/>
            </w:r>
          </w:p>
        </w:tc>
        <w:tc>
          <w:tcPr>
            <w:tcW w:w="1832" w:type="dxa"/>
            <w:tcBorders>
              <w:top w:val="single" w:sz="12" w:space="0" w:color="000000"/>
              <w:left w:val="nil"/>
              <w:bottom w:val="single" w:sz="8" w:space="0" w:color="000000"/>
              <w:right w:val="nil"/>
            </w:tcBorders>
          </w:tcPr>
          <w:p w14:paraId="633F8F38" w14:textId="3D728054" w:rsidR="00B87CB5" w:rsidRDefault="00B87CB5">
            <w:pPr>
              <w:pStyle w:val="TableParagraph"/>
              <w:rPr>
                <w:rFonts w:ascii="Times New Roman"/>
                <w:sz w:val="36"/>
              </w:rPr>
            </w:pPr>
          </w:p>
        </w:tc>
        <w:tc>
          <w:tcPr>
            <w:tcW w:w="5219" w:type="dxa"/>
            <w:tcBorders>
              <w:top w:val="single" w:sz="12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14:paraId="18663A67" w14:textId="6CB1DD05" w:rsidR="00B87CB5" w:rsidRDefault="00EE6D07">
            <w:pPr>
              <w:pStyle w:val="TableParagraph"/>
              <w:rPr>
                <w:rFonts w:ascii="Times New Roman"/>
                <w:sz w:val="40"/>
              </w:rPr>
            </w:pPr>
            <w:r w:rsidRPr="00B703AD">
              <w:rPr>
                <w:noProof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726848" behindDoc="0" locked="0" layoutInCell="1" allowOverlap="1" wp14:anchorId="745C0D33" wp14:editId="10676463">
                      <wp:simplePos x="0" y="0"/>
                      <wp:positionH relativeFrom="column">
                        <wp:posOffset>-362585</wp:posOffset>
                      </wp:positionH>
                      <wp:positionV relativeFrom="paragraph">
                        <wp:posOffset>80010</wp:posOffset>
                      </wp:positionV>
                      <wp:extent cx="1447800" cy="423333"/>
                      <wp:effectExtent l="0" t="0" r="19050" b="15240"/>
                      <wp:wrapNone/>
                      <wp:docPr id="52" name="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7800" cy="423333"/>
                              </a:xfrm>
                              <a:prstGeom prst="rect">
                                <a:avLst/>
                              </a:prstGeom>
                              <a:solidFill>
                                <a:srgbClr val="F79646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BD300CA" w14:textId="0995BB05" w:rsidR="00EE6D07" w:rsidRDefault="00EE6D07" w:rsidP="00EE6D07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MIN &amp; MAX SIZE OF DOCU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745C0D33" id="_x0000_s1050" style="position:absolute;margin-left:-28.55pt;margin-top:6.3pt;width:114pt;height:33.3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" fillcolor="#f79646" strokecolor="#bc8c00" strokeweight="1pt">
                      <v:textbox>
                        <w:txbxContent>
                          <w:p w14:paraId="3BD300CA" w14:textId="0995BB05" w:rsidR="00EE6D07" w:rsidRDefault="00EE6D07" w:rsidP="00EE6D07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MIN &amp; MAX SIZE OF DOCUMEN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24DB39D7" w14:textId="4CB2028F" w:rsidR="00B87CB5" w:rsidRDefault="00EE6D07">
            <w:pPr>
              <w:pStyle w:val="TableParagraph"/>
              <w:spacing w:before="1"/>
              <w:rPr>
                <w:rFonts w:ascii="Times New Roman"/>
                <w:sz w:val="59"/>
              </w:rPr>
            </w:pPr>
            <w:r w:rsidRPr="00B703AD">
              <w:rPr>
                <w:noProof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728896" behindDoc="0" locked="0" layoutInCell="1" allowOverlap="1" wp14:anchorId="2F0E04B6" wp14:editId="27EA7CE0">
                      <wp:simplePos x="0" y="0"/>
                      <wp:positionH relativeFrom="column">
                        <wp:posOffset>1694815</wp:posOffset>
                      </wp:positionH>
                      <wp:positionV relativeFrom="paragraph">
                        <wp:posOffset>389255</wp:posOffset>
                      </wp:positionV>
                      <wp:extent cx="1447800" cy="423333"/>
                      <wp:effectExtent l="0" t="0" r="19050" b="15240"/>
                      <wp:wrapNone/>
                      <wp:docPr id="53" name="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7800" cy="423333"/>
                              </a:xfrm>
                              <a:prstGeom prst="rect">
                                <a:avLst/>
                              </a:prstGeom>
                              <a:solidFill>
                                <a:srgbClr val="92D050"/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5034588D" w14:textId="0D638FB3" w:rsidR="00EE6D07" w:rsidRDefault="00EE6D07" w:rsidP="00EE6D07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POPUP MS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2F0E04B6" id="_x0000_s1051" style="position:absolute;margin-left:133.45pt;margin-top:30.65pt;width:114pt;height:33.3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" fillcolor="#92d050" strokecolor="#bc8c00" strokeweight="1pt">
                      <v:textbox>
                        <w:txbxContent>
                          <w:p w14:paraId="5034588D" w14:textId="0D638FB3" w:rsidR="00EE6D07" w:rsidRDefault="00EE6D07" w:rsidP="00EE6D07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POPUP MSG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0946BE55" w14:textId="7B0EF225" w:rsidR="00B87CB5" w:rsidRDefault="00EE6D07">
            <w:pPr>
              <w:pStyle w:val="TableParagraph"/>
              <w:ind w:left="229"/>
              <w:rPr>
                <w:b/>
                <w:sz w:val="40"/>
              </w:rPr>
            </w:pPr>
            <w:r w:rsidRPr="00B703AD">
              <w:rPr>
                <w:noProof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730944" behindDoc="0" locked="0" layoutInCell="1" allowOverlap="1" wp14:anchorId="6844680C" wp14:editId="19AC6244">
                      <wp:simplePos x="0" y="0"/>
                      <wp:positionH relativeFrom="column">
                        <wp:posOffset>335915</wp:posOffset>
                      </wp:positionH>
                      <wp:positionV relativeFrom="paragraph">
                        <wp:posOffset>837565</wp:posOffset>
                      </wp:positionV>
                      <wp:extent cx="1447800" cy="423333"/>
                      <wp:effectExtent l="0" t="0" r="19050" b="15240"/>
                      <wp:wrapNone/>
                      <wp:docPr id="54" name="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47800" cy="42333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40000"/>
                                  <a:lumOff val="60000"/>
                                </a:schemeClr>
                              </a:solidFill>
                              <a:ln w="12700" cap="flat" cmpd="sng" algn="ctr">
                                <a:solidFill>
                                  <a:srgbClr val="FFC000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513FFD93" w14:textId="4B6CB4CE" w:rsidR="00EE6D07" w:rsidRDefault="00EE6D07" w:rsidP="00EE6D07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CONTACT HELPDESK/ RE-LOGI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>
                  <w:pict>
                    <v:rect w14:anchorId="6844680C" id="_x0000_s1052" style="position:absolute;left:0;text-align:left;margin-left:26.45pt;margin-top:65.95pt;width:114pt;height:33.3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" fillcolor="#fbd4b4 [1305]" strokecolor="#bc8c00" strokeweight="1pt">
                      <v:textbox>
                        <w:txbxContent>
                          <w:p w14:paraId="513FFD93" w14:textId="4B6CB4CE" w:rsidR="00EE6D07" w:rsidRDefault="00EE6D07" w:rsidP="00EE6D07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CONTACT HELPDESK/ RE-LOGI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</w:tbl>
    <w:p w14:paraId="7E33D974" w14:textId="20074B16" w:rsidR="00B87CB5" w:rsidRDefault="0051645A">
      <w:pPr>
        <w:rPr>
          <w:sz w:val="2"/>
          <w:szCs w:val="2"/>
        </w:rPr>
      </w:pPr>
      <w:r>
        <w:rPr>
          <w:noProof/>
          <w:lang w:val="en-IN" w:eastAsia="en-IN" w:bidi="ar-SA"/>
        </w:rPr>
        <w:drawing>
          <wp:anchor distT="0" distB="0" distL="0" distR="0" simplePos="0" relativeHeight="251527168" behindDoc="1" locked="0" layoutInCell="1" allowOverlap="1" wp14:anchorId="0251F3E7" wp14:editId="0797AC9A">
            <wp:simplePos x="0" y="0"/>
            <wp:positionH relativeFrom="page">
              <wp:posOffset>5068823</wp:posOffset>
            </wp:positionH>
            <wp:positionV relativeFrom="page">
              <wp:posOffset>862583</wp:posOffset>
            </wp:positionV>
            <wp:extent cx="588263" cy="554736"/>
            <wp:effectExtent l="0" t="0" r="0" b="0"/>
            <wp:wrapNone/>
            <wp:docPr id="3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8263" cy="5547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en-IN" w:eastAsia="en-IN" w:bidi="ar-SA"/>
        </w:rPr>
        <w:drawing>
          <wp:anchor distT="0" distB="0" distL="0" distR="0" simplePos="0" relativeHeight="251528192" behindDoc="1" locked="0" layoutInCell="1" allowOverlap="1" wp14:anchorId="231C54D5" wp14:editId="10EF2448">
            <wp:simplePos x="0" y="0"/>
            <wp:positionH relativeFrom="page">
              <wp:posOffset>4076700</wp:posOffset>
            </wp:positionH>
            <wp:positionV relativeFrom="page">
              <wp:posOffset>4500371</wp:posOffset>
            </wp:positionV>
            <wp:extent cx="449579" cy="449580"/>
            <wp:effectExtent l="0" t="0" r="0" b="0"/>
            <wp:wrapNone/>
            <wp:docPr id="5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9579" cy="4495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B87CB5">
      <w:type w:val="continuous"/>
      <w:pgSz w:w="19200" w:h="10800" w:orient="landscape"/>
      <w:pgMar w:top="240" w:right="240" w:bottom="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Cambria Math"/>
    <w:panose1 w:val="02000500000000000000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3A8416B"/>
    <w:multiLevelType w:val="hybridMultilevel"/>
    <w:tmpl w:val="33B2C0A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MLO0MDUxNzS3NDJR0lEKTi0uzszPAykwrAUAouoChSwAAAA="/>
  </w:docVars>
  <w:rsids>
    <w:rsidRoot w:val="00B87CB5"/>
    <w:rsid w:val="000E77C6"/>
    <w:rsid w:val="0051645A"/>
    <w:rsid w:val="0054002A"/>
    <w:rsid w:val="00986D57"/>
    <w:rsid w:val="00A175E1"/>
    <w:rsid w:val="00B703AD"/>
    <w:rsid w:val="00B87CB5"/>
    <w:rsid w:val="00C516A4"/>
    <w:rsid w:val="00D45621"/>
    <w:rsid w:val="00EB7D82"/>
    <w:rsid w:val="00EE6D07"/>
    <w:rsid w:val="00F02BBF"/>
    <w:rsid w:val="00F52814"/>
    <w:rsid w:val="00FC5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9235A"/>
  <w15:docId w15:val="{AEFDB522-0C3E-47E8-A049-15DFF5577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6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9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m</dc:creator>
  <cp:lastModifiedBy>Akhil</cp:lastModifiedBy>
  <cp:revision>2</cp:revision>
  <dcterms:created xsi:type="dcterms:W3CDTF">2021-04-22T12:59:00Z</dcterms:created>
  <dcterms:modified xsi:type="dcterms:W3CDTF">2021-04-22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12T00:00:00Z</vt:filetime>
  </property>
  <property fmtid="{D5CDD505-2E9C-101B-9397-08002B2CF9AE}" pid="3" name="Creator">
    <vt:lpwstr>WPS Presentation</vt:lpwstr>
  </property>
  <property fmtid="{D5CDD505-2E9C-101B-9397-08002B2CF9AE}" pid="4" name="LastSaved">
    <vt:filetime>2020-10-24T00:00:00Z</vt:filetime>
  </property>
</Properties>
</file>